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555"/>
        <w:gridCol w:w="3235"/>
      </w:tblGrid>
      <w:tr w:rsidR="00E452EA" w:rsidRPr="00BA5FD9" w:rsidTr="00E452EA">
        <w:trPr>
          <w:trHeight w:val="449"/>
        </w:trPr>
        <w:tc>
          <w:tcPr>
            <w:tcW w:w="3501" w:type="pct"/>
          </w:tcPr>
          <w:p w:rsidR="00E452EA" w:rsidRPr="006C2529" w:rsidRDefault="00E452EA" w:rsidP="00E452EA">
            <w:pPr>
              <w:contextualSpacing/>
              <w:rPr>
                <w:rFonts w:ascii="Century Gothic" w:hAnsi="Century Gothic"/>
                <w:b/>
                <w:sz w:val="20"/>
                <w:szCs w:val="16"/>
              </w:rPr>
            </w:pPr>
            <w:r w:rsidRPr="006C2529">
              <w:rPr>
                <w:rFonts w:ascii="Century Gothic" w:hAnsi="Century Gothic"/>
                <w:b/>
                <w:sz w:val="20"/>
                <w:szCs w:val="16"/>
              </w:rPr>
              <w:t>Meeting Name</w:t>
            </w:r>
          </w:p>
          <w:p w:rsidR="00BD15F9" w:rsidRPr="006C2529" w:rsidRDefault="00BD15F9" w:rsidP="00E452EA">
            <w:pPr>
              <w:contextualSpacing/>
              <w:rPr>
                <w:rFonts w:ascii="Century Gothic" w:hAnsi="Century Gothic"/>
                <w:sz w:val="20"/>
                <w:szCs w:val="16"/>
              </w:rPr>
            </w:pPr>
          </w:p>
        </w:tc>
        <w:tc>
          <w:tcPr>
            <w:tcW w:w="1499" w:type="pct"/>
          </w:tcPr>
          <w:p w:rsidR="00E452EA" w:rsidRPr="006C2529" w:rsidRDefault="00E452EA" w:rsidP="00E452EA">
            <w:pPr>
              <w:contextualSpacing/>
              <w:rPr>
                <w:rFonts w:ascii="Century Gothic" w:hAnsi="Century Gothic"/>
                <w:b/>
                <w:sz w:val="20"/>
                <w:szCs w:val="16"/>
              </w:rPr>
            </w:pPr>
            <w:r w:rsidRPr="006C2529">
              <w:rPr>
                <w:rFonts w:ascii="Century Gothic" w:hAnsi="Century Gothic"/>
                <w:b/>
                <w:sz w:val="20"/>
                <w:szCs w:val="16"/>
              </w:rPr>
              <w:t>Meeting Time</w:t>
            </w:r>
          </w:p>
          <w:p w:rsidR="00BD15F9" w:rsidRPr="006C2529" w:rsidRDefault="00BD15F9" w:rsidP="00E452EA">
            <w:pPr>
              <w:contextualSpacing/>
              <w:rPr>
                <w:rFonts w:ascii="Century Gothic" w:hAnsi="Century Gothic"/>
                <w:sz w:val="20"/>
                <w:szCs w:val="16"/>
              </w:rPr>
            </w:pPr>
          </w:p>
        </w:tc>
      </w:tr>
      <w:tr w:rsidR="00E452EA" w:rsidRPr="00BA5FD9" w:rsidTr="00E452EA">
        <w:trPr>
          <w:trHeight w:val="449"/>
        </w:trPr>
        <w:tc>
          <w:tcPr>
            <w:tcW w:w="5000" w:type="pct"/>
            <w:gridSpan w:val="2"/>
          </w:tcPr>
          <w:p w:rsidR="00E452EA" w:rsidRPr="006C2529" w:rsidRDefault="00E452EA" w:rsidP="00E452EA">
            <w:pPr>
              <w:contextualSpacing/>
              <w:rPr>
                <w:rFonts w:ascii="Century Gothic" w:hAnsi="Century Gothic"/>
                <w:b/>
                <w:sz w:val="20"/>
                <w:szCs w:val="16"/>
              </w:rPr>
            </w:pPr>
            <w:r w:rsidRPr="006C2529">
              <w:rPr>
                <w:rFonts w:ascii="Century Gothic" w:hAnsi="Century Gothic"/>
                <w:b/>
                <w:sz w:val="20"/>
                <w:szCs w:val="16"/>
              </w:rPr>
              <w:t xml:space="preserve">Meeting Date </w:t>
            </w:r>
          </w:p>
          <w:p w:rsidR="00BD15F9" w:rsidRPr="006C2529" w:rsidRDefault="00BD15F9" w:rsidP="00E452EA">
            <w:pPr>
              <w:contextualSpacing/>
              <w:rPr>
                <w:rFonts w:ascii="Century Gothic" w:hAnsi="Century Gothic"/>
                <w:sz w:val="20"/>
                <w:szCs w:val="16"/>
              </w:rPr>
            </w:pPr>
          </w:p>
        </w:tc>
      </w:tr>
      <w:tr w:rsidR="00E452EA" w:rsidRPr="00BA5FD9" w:rsidTr="00E452EA">
        <w:trPr>
          <w:trHeight w:val="449"/>
        </w:trPr>
        <w:tc>
          <w:tcPr>
            <w:tcW w:w="5000" w:type="pct"/>
            <w:gridSpan w:val="2"/>
          </w:tcPr>
          <w:p w:rsidR="00E452EA" w:rsidRPr="006C2529" w:rsidRDefault="00E452EA" w:rsidP="00E452EA">
            <w:pPr>
              <w:contextualSpacing/>
              <w:rPr>
                <w:rFonts w:ascii="Century Gothic" w:hAnsi="Century Gothic"/>
                <w:b/>
                <w:sz w:val="20"/>
                <w:szCs w:val="16"/>
              </w:rPr>
            </w:pPr>
            <w:r w:rsidRPr="006C2529">
              <w:rPr>
                <w:rFonts w:ascii="Century Gothic" w:hAnsi="Century Gothic"/>
                <w:b/>
                <w:sz w:val="20"/>
                <w:szCs w:val="16"/>
              </w:rPr>
              <w:t>Attendees</w:t>
            </w:r>
          </w:p>
          <w:p w:rsidR="00BD15F9" w:rsidRPr="006C2529" w:rsidRDefault="00BD15F9" w:rsidP="00E452EA">
            <w:pPr>
              <w:contextualSpacing/>
              <w:rPr>
                <w:rFonts w:ascii="Century Gothic" w:hAnsi="Century Gothic"/>
                <w:sz w:val="20"/>
                <w:szCs w:val="16"/>
              </w:rPr>
            </w:pPr>
          </w:p>
        </w:tc>
      </w:tr>
      <w:tr w:rsidR="00E452EA" w:rsidRPr="00BA5FD9" w:rsidTr="00E452EA">
        <w:trPr>
          <w:trHeight w:val="449"/>
        </w:trPr>
        <w:tc>
          <w:tcPr>
            <w:tcW w:w="5000" w:type="pct"/>
            <w:gridSpan w:val="2"/>
          </w:tcPr>
          <w:p w:rsidR="00E452EA" w:rsidRPr="006C2529" w:rsidRDefault="00E452EA" w:rsidP="00E452EA">
            <w:pPr>
              <w:contextualSpacing/>
              <w:rPr>
                <w:rFonts w:ascii="Century Gothic" w:hAnsi="Century Gothic"/>
                <w:b/>
                <w:sz w:val="20"/>
                <w:szCs w:val="16"/>
              </w:rPr>
            </w:pPr>
            <w:r w:rsidRPr="006C2529">
              <w:rPr>
                <w:rFonts w:ascii="Century Gothic" w:hAnsi="Century Gothic"/>
                <w:b/>
                <w:sz w:val="20"/>
                <w:szCs w:val="16"/>
              </w:rPr>
              <w:t>Guests</w:t>
            </w:r>
          </w:p>
          <w:p w:rsidR="00BD15F9" w:rsidRPr="006C2529" w:rsidRDefault="00BD15F9" w:rsidP="00E452EA">
            <w:pPr>
              <w:contextualSpacing/>
              <w:rPr>
                <w:rFonts w:ascii="Century Gothic" w:hAnsi="Century Gothic"/>
                <w:sz w:val="20"/>
                <w:szCs w:val="16"/>
              </w:rPr>
            </w:pPr>
          </w:p>
        </w:tc>
      </w:tr>
    </w:tbl>
    <w:p w:rsidR="00216074" w:rsidRDefault="00216074"/>
    <w:tbl>
      <w:tblPr>
        <w:tblStyle w:val="TableGrid"/>
        <w:tblpPr w:leftFromText="180" w:rightFromText="180" w:vertAnchor="text" w:tblpY="-74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BF059B" w:rsidRPr="00BA5FD9" w:rsidTr="00BF059B">
        <w:trPr>
          <w:trHeight w:val="404"/>
        </w:trPr>
        <w:tc>
          <w:tcPr>
            <w:tcW w:w="5000" w:type="pct"/>
            <w:shd w:val="clear" w:color="auto" w:fill="B6DDE8" w:themeFill="accent5" w:themeFillTint="66"/>
            <w:vAlign w:val="center"/>
          </w:tcPr>
          <w:p w:rsidR="00BF059B" w:rsidRPr="00125C0E" w:rsidRDefault="00BF059B" w:rsidP="00BF059B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  <w:szCs w:val="16"/>
              </w:rPr>
            </w:pPr>
            <w:r w:rsidRPr="00125C0E">
              <w:rPr>
                <w:rFonts w:ascii="Century Gothic" w:hAnsi="Century Gothic"/>
                <w:b/>
                <w:szCs w:val="16"/>
              </w:rPr>
              <w:t>Follow-Ups from Last Meeting</w:t>
            </w:r>
          </w:p>
        </w:tc>
      </w:tr>
      <w:tr w:rsidR="00BF059B" w:rsidRPr="00BA5FD9" w:rsidTr="00BF059B">
        <w:trPr>
          <w:trHeight w:val="404"/>
        </w:trPr>
        <w:tc>
          <w:tcPr>
            <w:tcW w:w="5000" w:type="pct"/>
          </w:tcPr>
          <w:p w:rsidR="00BF059B" w:rsidRPr="00DD3EB1" w:rsidRDefault="00BF059B" w:rsidP="00BF059B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Cs w:val="16"/>
              </w:rPr>
            </w:pPr>
          </w:p>
        </w:tc>
      </w:tr>
    </w:tbl>
    <w:p w:rsidR="00BF059B" w:rsidRDefault="00BF059B" w:rsidP="00BF059B">
      <w:pPr>
        <w:pStyle w:val="NoSpacing"/>
      </w:pPr>
    </w:p>
    <w:tbl>
      <w:tblPr>
        <w:tblStyle w:val="TableGrid"/>
        <w:tblpPr w:leftFromText="180" w:rightFromText="180" w:vertAnchor="text" w:horzAnchor="margin" w:tblpY="168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BF059B" w:rsidRPr="001D0580" w:rsidTr="00BF059B">
        <w:trPr>
          <w:trHeight w:val="404"/>
        </w:trPr>
        <w:tc>
          <w:tcPr>
            <w:tcW w:w="5000" w:type="pct"/>
            <w:shd w:val="clear" w:color="auto" w:fill="B6DDE8" w:themeFill="accent5" w:themeFillTint="66"/>
            <w:vAlign w:val="center"/>
          </w:tcPr>
          <w:p w:rsidR="00BF059B" w:rsidRPr="001D0580" w:rsidRDefault="00BF059B" w:rsidP="00BF059B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</w:rPr>
            </w:pPr>
            <w:r w:rsidRPr="001D0580">
              <w:rPr>
                <w:rFonts w:ascii="Century Gothic" w:hAnsi="Century Gothic"/>
                <w:b/>
              </w:rPr>
              <w:t>Critical Issues/Decision Points</w:t>
            </w:r>
          </w:p>
        </w:tc>
      </w:tr>
      <w:tr w:rsidR="00BF059B" w:rsidRPr="001D0580" w:rsidTr="00BF059B">
        <w:trPr>
          <w:trHeight w:val="404"/>
        </w:trPr>
        <w:tc>
          <w:tcPr>
            <w:tcW w:w="5000" w:type="pct"/>
          </w:tcPr>
          <w:p w:rsidR="00BF059B" w:rsidRPr="001D0580" w:rsidRDefault="00BF059B" w:rsidP="00BF059B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</w:tr>
    </w:tbl>
    <w:p w:rsidR="00BF059B" w:rsidRPr="001D0580" w:rsidRDefault="00BF059B" w:rsidP="00BF059B">
      <w:pPr>
        <w:pStyle w:val="NoSpacing"/>
      </w:pPr>
    </w:p>
    <w:tbl>
      <w:tblPr>
        <w:tblStyle w:val="TableGrid"/>
        <w:tblpPr w:leftFromText="180" w:rightFromText="180" w:vertAnchor="text" w:horzAnchor="margin" w:tblpY="50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395"/>
        <w:gridCol w:w="3151"/>
        <w:gridCol w:w="2244"/>
      </w:tblGrid>
      <w:tr w:rsidR="008202BE" w:rsidRPr="001D0580" w:rsidTr="00125C0E">
        <w:trPr>
          <w:trHeight w:val="332"/>
        </w:trPr>
        <w:tc>
          <w:tcPr>
            <w:tcW w:w="3960" w:type="pct"/>
            <w:gridSpan w:val="2"/>
            <w:shd w:val="clear" w:color="auto" w:fill="B6DDE8" w:themeFill="accent5" w:themeFillTint="66"/>
            <w:vAlign w:val="center"/>
          </w:tcPr>
          <w:p w:rsidR="008202BE" w:rsidRPr="001D0580" w:rsidRDefault="008202BE" w:rsidP="00125C0E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</w:rPr>
            </w:pPr>
            <w:r w:rsidRPr="001D0580">
              <w:rPr>
                <w:rFonts w:ascii="Century Gothic" w:hAnsi="Century Gothic"/>
                <w:b/>
              </w:rPr>
              <w:t>Project Overview</w:t>
            </w:r>
          </w:p>
        </w:tc>
        <w:tc>
          <w:tcPr>
            <w:tcW w:w="1040" w:type="pct"/>
            <w:shd w:val="clear" w:color="auto" w:fill="B6DDE8" w:themeFill="accent5" w:themeFillTint="66"/>
            <w:vAlign w:val="center"/>
          </w:tcPr>
          <w:p w:rsidR="008202BE" w:rsidRPr="001D0580" w:rsidRDefault="008202BE" w:rsidP="008202BE">
            <w:pPr>
              <w:contextualSpacing/>
              <w:jc w:val="center"/>
              <w:rPr>
                <w:rFonts w:ascii="Century Gothic" w:hAnsi="Century Gothic"/>
                <w:b/>
              </w:rPr>
            </w:pPr>
            <w:r w:rsidRPr="001D0580">
              <w:rPr>
                <w:rFonts w:ascii="Century Gothic" w:hAnsi="Century Gothic"/>
                <w:b/>
              </w:rPr>
              <w:t>Deadline</w:t>
            </w:r>
          </w:p>
        </w:tc>
      </w:tr>
      <w:tr w:rsidR="008202BE" w:rsidRPr="001D0580" w:rsidTr="008202BE">
        <w:trPr>
          <w:trHeight w:val="332"/>
        </w:trPr>
        <w:tc>
          <w:tcPr>
            <w:tcW w:w="3960" w:type="pct"/>
            <w:gridSpan w:val="2"/>
            <w:shd w:val="clear" w:color="auto" w:fill="auto"/>
            <w:vAlign w:val="center"/>
          </w:tcPr>
          <w:p w:rsidR="008202BE" w:rsidRPr="001D0580" w:rsidRDefault="008202BE" w:rsidP="00125C0E">
            <w:pPr>
              <w:pStyle w:val="ListParagraph"/>
              <w:numPr>
                <w:ilvl w:val="0"/>
                <w:numId w:val="4"/>
              </w:numPr>
              <w:rPr>
                <w:rFonts w:ascii="Century Gothic" w:hAnsi="Century Gothic"/>
                <w:b/>
              </w:rPr>
            </w:pPr>
          </w:p>
        </w:tc>
        <w:tc>
          <w:tcPr>
            <w:tcW w:w="1040" w:type="pct"/>
            <w:shd w:val="clear" w:color="auto" w:fill="auto"/>
          </w:tcPr>
          <w:p w:rsidR="008202BE" w:rsidRPr="001D0580" w:rsidRDefault="008202BE" w:rsidP="0026600B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</w:tr>
      <w:tr w:rsidR="008202BE" w:rsidRPr="001D0580" w:rsidTr="008202BE">
        <w:trPr>
          <w:trHeight w:val="332"/>
        </w:trPr>
        <w:tc>
          <w:tcPr>
            <w:tcW w:w="2500" w:type="pct"/>
            <w:shd w:val="clear" w:color="auto" w:fill="D9D9D9" w:themeFill="background1" w:themeFillShade="D9"/>
            <w:vAlign w:val="center"/>
          </w:tcPr>
          <w:p w:rsidR="008202BE" w:rsidRPr="001D0580" w:rsidRDefault="008202BE" w:rsidP="008202BE">
            <w:pPr>
              <w:contextualSpacing/>
              <w:jc w:val="center"/>
              <w:rPr>
                <w:rFonts w:ascii="Century Gothic" w:hAnsi="Century Gothic"/>
                <w:b/>
              </w:rPr>
            </w:pPr>
            <w:r w:rsidRPr="001D0580">
              <w:rPr>
                <w:rFonts w:ascii="Century Gothic" w:hAnsi="Century Gothic"/>
                <w:b/>
              </w:rPr>
              <w:t>Action Steps</w:t>
            </w:r>
          </w:p>
        </w:tc>
        <w:tc>
          <w:tcPr>
            <w:tcW w:w="1460" w:type="pct"/>
            <w:shd w:val="clear" w:color="auto" w:fill="D9D9D9" w:themeFill="background1" w:themeFillShade="D9"/>
            <w:vAlign w:val="center"/>
          </w:tcPr>
          <w:p w:rsidR="008202BE" w:rsidRPr="001D0580" w:rsidRDefault="008202BE" w:rsidP="008202BE">
            <w:pPr>
              <w:contextualSpacing/>
              <w:jc w:val="center"/>
              <w:rPr>
                <w:rFonts w:ascii="Century Gothic" w:hAnsi="Century Gothic"/>
                <w:b/>
              </w:rPr>
            </w:pPr>
            <w:r w:rsidRPr="001D0580">
              <w:rPr>
                <w:rFonts w:ascii="Century Gothic" w:hAnsi="Century Gothic"/>
                <w:b/>
              </w:rPr>
              <w:t>Person(s) Responsible</w:t>
            </w:r>
          </w:p>
        </w:tc>
        <w:tc>
          <w:tcPr>
            <w:tcW w:w="1040" w:type="pct"/>
            <w:shd w:val="clear" w:color="auto" w:fill="D9D9D9" w:themeFill="background1" w:themeFillShade="D9"/>
            <w:vAlign w:val="center"/>
          </w:tcPr>
          <w:p w:rsidR="008202BE" w:rsidRPr="001D0580" w:rsidRDefault="008202BE" w:rsidP="008202BE">
            <w:pPr>
              <w:contextualSpacing/>
              <w:jc w:val="center"/>
              <w:rPr>
                <w:rFonts w:ascii="Century Gothic" w:hAnsi="Century Gothic"/>
                <w:b/>
              </w:rPr>
            </w:pPr>
            <w:r w:rsidRPr="001D0580">
              <w:rPr>
                <w:rFonts w:ascii="Century Gothic" w:hAnsi="Century Gothic"/>
                <w:b/>
              </w:rPr>
              <w:t>Deadline</w:t>
            </w:r>
          </w:p>
        </w:tc>
      </w:tr>
      <w:tr w:rsidR="008202BE" w:rsidRPr="001D0580" w:rsidTr="008202BE">
        <w:trPr>
          <w:trHeight w:val="576"/>
        </w:trPr>
        <w:tc>
          <w:tcPr>
            <w:tcW w:w="2500" w:type="pct"/>
          </w:tcPr>
          <w:p w:rsidR="008202BE" w:rsidRPr="001D0580" w:rsidRDefault="008202BE" w:rsidP="008202BE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  <w:tc>
          <w:tcPr>
            <w:tcW w:w="1460" w:type="pct"/>
          </w:tcPr>
          <w:p w:rsidR="008202BE" w:rsidRPr="001D0580" w:rsidRDefault="008202BE" w:rsidP="008202BE">
            <w:pPr>
              <w:contextualSpacing/>
              <w:rPr>
                <w:rFonts w:ascii="Century Gothic" w:hAnsi="Century Gothic"/>
              </w:rPr>
            </w:pPr>
          </w:p>
        </w:tc>
        <w:tc>
          <w:tcPr>
            <w:tcW w:w="1040" w:type="pct"/>
          </w:tcPr>
          <w:p w:rsidR="008202BE" w:rsidRPr="001D0580" w:rsidRDefault="008202BE" w:rsidP="008202BE">
            <w:pPr>
              <w:contextualSpacing/>
              <w:rPr>
                <w:rFonts w:ascii="Century Gothic" w:hAnsi="Century Gothic"/>
              </w:rPr>
            </w:pPr>
          </w:p>
        </w:tc>
      </w:tr>
      <w:tr w:rsidR="008202BE" w:rsidRPr="001D0580" w:rsidTr="008202BE">
        <w:trPr>
          <w:trHeight w:val="576"/>
        </w:trPr>
        <w:tc>
          <w:tcPr>
            <w:tcW w:w="2500" w:type="pct"/>
          </w:tcPr>
          <w:p w:rsidR="000D7B55" w:rsidRPr="001D0580" w:rsidRDefault="000D7B55" w:rsidP="008202BE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  <w:tc>
          <w:tcPr>
            <w:tcW w:w="1460" w:type="pct"/>
          </w:tcPr>
          <w:p w:rsidR="008202BE" w:rsidRPr="001D0580" w:rsidRDefault="008202BE" w:rsidP="008202BE">
            <w:pPr>
              <w:contextualSpacing/>
              <w:rPr>
                <w:rFonts w:ascii="Century Gothic" w:hAnsi="Century Gothic"/>
              </w:rPr>
            </w:pPr>
          </w:p>
        </w:tc>
        <w:tc>
          <w:tcPr>
            <w:tcW w:w="1040" w:type="pct"/>
          </w:tcPr>
          <w:p w:rsidR="008202BE" w:rsidRPr="001D0580" w:rsidRDefault="008202BE" w:rsidP="008202BE">
            <w:pPr>
              <w:contextualSpacing/>
              <w:rPr>
                <w:rFonts w:ascii="Century Gothic" w:hAnsi="Century Gothic"/>
              </w:rPr>
            </w:pPr>
          </w:p>
        </w:tc>
      </w:tr>
      <w:tr w:rsidR="006C2529" w:rsidRPr="001D0580" w:rsidTr="008202BE">
        <w:trPr>
          <w:trHeight w:val="576"/>
        </w:trPr>
        <w:tc>
          <w:tcPr>
            <w:tcW w:w="2500" w:type="pct"/>
          </w:tcPr>
          <w:p w:rsidR="006C2529" w:rsidRPr="001D0580" w:rsidRDefault="006C2529" w:rsidP="000D7B55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  <w:tc>
          <w:tcPr>
            <w:tcW w:w="1460" w:type="pct"/>
          </w:tcPr>
          <w:p w:rsidR="006C2529" w:rsidRPr="001D0580" w:rsidRDefault="006C2529" w:rsidP="0026600B">
            <w:pPr>
              <w:contextualSpacing/>
              <w:rPr>
                <w:rFonts w:ascii="Century Gothic" w:hAnsi="Century Gothic"/>
              </w:rPr>
            </w:pPr>
          </w:p>
        </w:tc>
        <w:tc>
          <w:tcPr>
            <w:tcW w:w="1040" w:type="pct"/>
          </w:tcPr>
          <w:p w:rsidR="006C2529" w:rsidRPr="001D0580" w:rsidRDefault="006C2529" w:rsidP="006C2529">
            <w:pPr>
              <w:contextualSpacing/>
              <w:rPr>
                <w:rFonts w:ascii="Century Gothic" w:hAnsi="Century Gothic"/>
              </w:rPr>
            </w:pPr>
          </w:p>
        </w:tc>
      </w:tr>
    </w:tbl>
    <w:p w:rsidR="00D57115" w:rsidRPr="008202BE" w:rsidRDefault="00D57115"/>
    <w:tbl>
      <w:tblPr>
        <w:tblStyle w:val="TableGrid"/>
        <w:tblpPr w:leftFromText="180" w:rightFromText="180" w:vertAnchor="text" w:horzAnchor="margin" w:tblpY="59"/>
        <w:tblW w:w="4993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75"/>
      </w:tblGrid>
      <w:tr w:rsidR="00D57115" w:rsidRPr="00BA5FD9" w:rsidTr="001D0580">
        <w:trPr>
          <w:trHeight w:val="267"/>
        </w:trPr>
        <w:tc>
          <w:tcPr>
            <w:tcW w:w="5000" w:type="pct"/>
            <w:shd w:val="clear" w:color="auto" w:fill="B6DDE8" w:themeFill="accent5" w:themeFillTint="66"/>
            <w:vAlign w:val="center"/>
          </w:tcPr>
          <w:p w:rsidR="00D57115" w:rsidRPr="00125C0E" w:rsidRDefault="00D57115" w:rsidP="00125C0E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  <w:szCs w:val="20"/>
              </w:rPr>
            </w:pPr>
            <w:r w:rsidRPr="00125C0E">
              <w:rPr>
                <w:rFonts w:ascii="Century Gothic" w:hAnsi="Century Gothic"/>
                <w:b/>
                <w:szCs w:val="20"/>
              </w:rPr>
              <w:t>Roundtable/Team Updates</w:t>
            </w:r>
          </w:p>
        </w:tc>
      </w:tr>
      <w:tr w:rsidR="00D57115" w:rsidRPr="00BA5FD9" w:rsidTr="001D0580">
        <w:trPr>
          <w:trHeight w:val="492"/>
        </w:trPr>
        <w:tc>
          <w:tcPr>
            <w:tcW w:w="5000" w:type="pct"/>
          </w:tcPr>
          <w:p w:rsidR="00D57115" w:rsidRPr="00DD3EB1" w:rsidRDefault="00D57115" w:rsidP="00AC794D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Cs w:val="20"/>
              </w:rPr>
            </w:pPr>
          </w:p>
        </w:tc>
      </w:tr>
    </w:tbl>
    <w:p w:rsidR="008352D8" w:rsidRDefault="008352D8"/>
    <w:tbl>
      <w:tblPr>
        <w:tblStyle w:val="TableGrid"/>
        <w:tblpPr w:leftFromText="180" w:rightFromText="180" w:vertAnchor="text" w:tblpY="-73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8352D8" w:rsidRPr="00BA5FD9" w:rsidTr="00125C0E">
        <w:trPr>
          <w:trHeight w:val="404"/>
        </w:trPr>
        <w:tc>
          <w:tcPr>
            <w:tcW w:w="5000" w:type="pct"/>
            <w:shd w:val="clear" w:color="auto" w:fill="B6DDE8" w:themeFill="accent5" w:themeFillTint="66"/>
            <w:vAlign w:val="center"/>
          </w:tcPr>
          <w:p w:rsidR="008352D8" w:rsidRPr="00125C0E" w:rsidRDefault="008352D8" w:rsidP="00125C0E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  <w:szCs w:val="16"/>
              </w:rPr>
            </w:pPr>
            <w:r w:rsidRPr="00125C0E">
              <w:rPr>
                <w:rFonts w:ascii="Century Gothic" w:hAnsi="Century Gothic"/>
                <w:b/>
                <w:szCs w:val="20"/>
              </w:rPr>
              <w:t>Upcoming Meeting/Events</w:t>
            </w:r>
          </w:p>
        </w:tc>
      </w:tr>
      <w:tr w:rsidR="008352D8" w:rsidRPr="00BA5FD9" w:rsidTr="008352D8">
        <w:trPr>
          <w:trHeight w:val="404"/>
        </w:trPr>
        <w:tc>
          <w:tcPr>
            <w:tcW w:w="5000" w:type="pct"/>
          </w:tcPr>
          <w:p w:rsidR="008D03F8" w:rsidRPr="00DD3EB1" w:rsidRDefault="008D03F8" w:rsidP="008352D8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b/>
                <w:szCs w:val="16"/>
              </w:rPr>
            </w:pPr>
          </w:p>
        </w:tc>
      </w:tr>
    </w:tbl>
    <w:p w:rsidR="008352D8" w:rsidRDefault="008352D8"/>
    <w:p w:rsidR="00216074" w:rsidRDefault="00216074"/>
    <w:tbl>
      <w:tblPr>
        <w:tblStyle w:val="TableGrid"/>
        <w:tblpPr w:leftFromText="180" w:rightFromText="180" w:vertAnchor="text" w:horzAnchor="margin" w:tblpY="-6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6C2529" w:rsidRPr="00DD3EB1" w:rsidTr="00125C0E">
        <w:trPr>
          <w:trHeight w:val="404"/>
        </w:trPr>
        <w:tc>
          <w:tcPr>
            <w:tcW w:w="5000" w:type="pct"/>
            <w:shd w:val="clear" w:color="auto" w:fill="B6DDE8" w:themeFill="accent5" w:themeFillTint="66"/>
            <w:vAlign w:val="center"/>
          </w:tcPr>
          <w:p w:rsidR="006C2529" w:rsidRPr="00125C0E" w:rsidRDefault="006C2529" w:rsidP="00125C0E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</w:rPr>
            </w:pPr>
            <w:r w:rsidRPr="00125C0E">
              <w:rPr>
                <w:rFonts w:ascii="Century Gothic" w:hAnsi="Century Gothic"/>
                <w:b/>
              </w:rPr>
              <w:lastRenderedPageBreak/>
              <w:t>Agency Updates</w:t>
            </w:r>
          </w:p>
        </w:tc>
      </w:tr>
      <w:tr w:rsidR="006C2529" w:rsidRPr="00DD3EB1" w:rsidTr="006C2529">
        <w:trPr>
          <w:trHeight w:val="404"/>
        </w:trPr>
        <w:tc>
          <w:tcPr>
            <w:tcW w:w="5000" w:type="pct"/>
            <w:shd w:val="clear" w:color="auto" w:fill="D9D9D9" w:themeFill="background1" w:themeFillShade="D9"/>
            <w:vAlign w:val="center"/>
          </w:tcPr>
          <w:p w:rsidR="006C2529" w:rsidRPr="00125C0E" w:rsidRDefault="006C2529" w:rsidP="00125C0E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b/>
              </w:rPr>
            </w:pPr>
            <w:r w:rsidRPr="00125C0E">
              <w:rPr>
                <w:rFonts w:ascii="Century Gothic" w:hAnsi="Century Gothic"/>
                <w:b/>
              </w:rPr>
              <w:t>Board of Health Agenda Items/Updates</w:t>
            </w:r>
          </w:p>
        </w:tc>
      </w:tr>
      <w:tr w:rsidR="006C2529" w:rsidRPr="00DD3EB1" w:rsidTr="006C2529">
        <w:trPr>
          <w:trHeight w:val="404"/>
        </w:trPr>
        <w:tc>
          <w:tcPr>
            <w:tcW w:w="5000" w:type="pct"/>
          </w:tcPr>
          <w:p w:rsidR="006C2529" w:rsidRPr="00DD3EB1" w:rsidRDefault="006C2529" w:rsidP="006C2529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b/>
              </w:rPr>
            </w:pPr>
          </w:p>
          <w:p w:rsidR="006C2529" w:rsidRPr="00DD3EB1" w:rsidRDefault="006C2529" w:rsidP="006C2529">
            <w:pPr>
              <w:rPr>
                <w:rFonts w:ascii="Century Gothic" w:hAnsi="Century Gothic"/>
                <w:b/>
              </w:rPr>
            </w:pPr>
          </w:p>
        </w:tc>
      </w:tr>
    </w:tbl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555"/>
        <w:gridCol w:w="3235"/>
      </w:tblGrid>
      <w:tr w:rsidR="00053CA8" w:rsidRPr="00DD3EB1" w:rsidTr="00CD4D21">
        <w:trPr>
          <w:trHeight w:val="404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:rsidR="00053CA8" w:rsidRPr="00125C0E" w:rsidRDefault="008A6CB8" w:rsidP="00125C0E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b/>
              </w:rPr>
            </w:pPr>
            <w:r w:rsidRPr="00DD3EB1">
              <w:br w:type="page"/>
            </w:r>
            <w:r w:rsidR="00053CA8" w:rsidRPr="00125C0E">
              <w:rPr>
                <w:rFonts w:ascii="Century Gothic" w:hAnsi="Century Gothic"/>
                <w:b/>
              </w:rPr>
              <w:t>Strategic Plan Objectives/Strategies</w:t>
            </w:r>
          </w:p>
        </w:tc>
      </w:tr>
      <w:tr w:rsidR="00F16C31" w:rsidRPr="00DD3EB1" w:rsidTr="00F16C31">
        <w:trPr>
          <w:trHeight w:val="404"/>
        </w:trPr>
        <w:tc>
          <w:tcPr>
            <w:tcW w:w="5000" w:type="pct"/>
            <w:gridSpan w:val="2"/>
          </w:tcPr>
          <w:p w:rsidR="00F16C31" w:rsidRPr="00DD3EB1" w:rsidRDefault="00F16C31" w:rsidP="008D03F8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</w:tr>
      <w:tr w:rsidR="006C2529" w:rsidRPr="00DD3EB1" w:rsidTr="00DD3EB1">
        <w:trPr>
          <w:trHeight w:val="404"/>
        </w:trPr>
        <w:tc>
          <w:tcPr>
            <w:tcW w:w="3501" w:type="pct"/>
            <w:shd w:val="clear" w:color="auto" w:fill="D9D9D9" w:themeFill="background1" w:themeFillShade="D9"/>
            <w:vAlign w:val="center"/>
          </w:tcPr>
          <w:p w:rsidR="006C2529" w:rsidRPr="00125C0E" w:rsidRDefault="000D7B55" w:rsidP="00125C0E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b/>
              </w:rPr>
            </w:pPr>
            <w:r w:rsidRPr="00125C0E">
              <w:rPr>
                <w:rFonts w:ascii="Century Gothic" w:hAnsi="Century Gothic"/>
                <w:b/>
              </w:rPr>
              <w:t>Internal Committee Updates</w:t>
            </w:r>
          </w:p>
        </w:tc>
        <w:tc>
          <w:tcPr>
            <w:tcW w:w="1499" w:type="pct"/>
            <w:shd w:val="clear" w:color="auto" w:fill="D9D9D9" w:themeFill="background1" w:themeFillShade="D9"/>
            <w:vAlign w:val="center"/>
          </w:tcPr>
          <w:p w:rsidR="006C2529" w:rsidRPr="00DD3EB1" w:rsidRDefault="006C2529" w:rsidP="006C2529">
            <w:pPr>
              <w:contextualSpacing/>
              <w:rPr>
                <w:rFonts w:ascii="Century Gothic" w:hAnsi="Century Gothic"/>
                <w:b/>
              </w:rPr>
            </w:pPr>
            <w:r w:rsidRPr="00DD3EB1">
              <w:rPr>
                <w:rFonts w:ascii="Century Gothic" w:hAnsi="Century Gothic"/>
                <w:b/>
              </w:rPr>
              <w:t>Person(s) Responsible</w:t>
            </w:r>
          </w:p>
        </w:tc>
      </w:tr>
      <w:tr w:rsidR="006C2529" w:rsidRPr="00DD3EB1" w:rsidTr="00DD3EB1">
        <w:trPr>
          <w:trHeight w:val="386"/>
        </w:trPr>
        <w:tc>
          <w:tcPr>
            <w:tcW w:w="3501" w:type="pct"/>
          </w:tcPr>
          <w:p w:rsidR="00DD3EB1" w:rsidRPr="00DD3EB1" w:rsidRDefault="00DD3EB1" w:rsidP="00DD3EB1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  <w:tc>
          <w:tcPr>
            <w:tcW w:w="1499" w:type="pct"/>
          </w:tcPr>
          <w:p w:rsidR="006C2529" w:rsidRPr="00DD3EB1" w:rsidRDefault="006C2529" w:rsidP="006C2529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</w:tr>
      <w:tr w:rsidR="00DD3EB1" w:rsidRPr="00DD3EB1" w:rsidTr="00DD3EB1">
        <w:trPr>
          <w:trHeight w:val="386"/>
        </w:trPr>
        <w:tc>
          <w:tcPr>
            <w:tcW w:w="3501" w:type="pct"/>
          </w:tcPr>
          <w:p w:rsidR="00DD3EB1" w:rsidRPr="000D7B55" w:rsidRDefault="00DD3EB1" w:rsidP="00DD3EB1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  <w:tc>
          <w:tcPr>
            <w:tcW w:w="1499" w:type="pct"/>
          </w:tcPr>
          <w:p w:rsidR="00DD3EB1" w:rsidRPr="00DD3EB1" w:rsidRDefault="00DD3EB1" w:rsidP="00DD3EB1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</w:tr>
      <w:tr w:rsidR="00DD3EB1" w:rsidRPr="00DD3EB1" w:rsidTr="00DD3EB1">
        <w:trPr>
          <w:trHeight w:val="386"/>
        </w:trPr>
        <w:tc>
          <w:tcPr>
            <w:tcW w:w="3501" w:type="pct"/>
          </w:tcPr>
          <w:p w:rsidR="00DD3EB1" w:rsidRPr="000D7B55" w:rsidRDefault="00DD3EB1" w:rsidP="00DD3EB1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  <w:tc>
          <w:tcPr>
            <w:tcW w:w="1499" w:type="pct"/>
          </w:tcPr>
          <w:p w:rsidR="00DD3EB1" w:rsidRPr="00DD3EB1" w:rsidRDefault="00DD3EB1" w:rsidP="00DD3EB1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</w:tr>
      <w:tr w:rsidR="00DD3EB1" w:rsidRPr="00DD3EB1" w:rsidTr="00DD3EB1">
        <w:trPr>
          <w:trHeight w:val="386"/>
        </w:trPr>
        <w:tc>
          <w:tcPr>
            <w:tcW w:w="3501" w:type="pct"/>
          </w:tcPr>
          <w:p w:rsidR="00DD3EB1" w:rsidRPr="00DD3EB1" w:rsidRDefault="00DD3EB1" w:rsidP="00AC794D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b/>
              </w:rPr>
            </w:pPr>
          </w:p>
        </w:tc>
        <w:tc>
          <w:tcPr>
            <w:tcW w:w="1499" w:type="pct"/>
          </w:tcPr>
          <w:p w:rsidR="00DD3EB1" w:rsidRPr="00DD3EB1" w:rsidRDefault="00DD3EB1" w:rsidP="00DD3EB1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</w:p>
        </w:tc>
      </w:tr>
      <w:tr w:rsidR="00053CA8" w:rsidRPr="001D0580" w:rsidTr="00CD4D21">
        <w:trPr>
          <w:trHeight w:val="404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:rsidR="00053CA8" w:rsidRPr="001D0580" w:rsidRDefault="00053CA8" w:rsidP="00125C0E">
            <w:pPr>
              <w:pStyle w:val="ListParagraph"/>
              <w:numPr>
                <w:ilvl w:val="0"/>
                <w:numId w:val="7"/>
              </w:numPr>
              <w:rPr>
                <w:rFonts w:ascii="Century Gothic" w:hAnsi="Century Gothic"/>
                <w:b/>
                <w:szCs w:val="16"/>
              </w:rPr>
            </w:pPr>
            <w:r w:rsidRPr="001D0580">
              <w:rPr>
                <w:rFonts w:ascii="Century Gothic" w:hAnsi="Century Gothic"/>
                <w:b/>
                <w:szCs w:val="20"/>
              </w:rPr>
              <w:t>External Planning, Priorities, Partnership and Policy Initiatives</w:t>
            </w:r>
          </w:p>
        </w:tc>
      </w:tr>
      <w:tr w:rsidR="00F16C31" w:rsidRPr="001D0580" w:rsidTr="00F16C31">
        <w:trPr>
          <w:trHeight w:val="404"/>
        </w:trPr>
        <w:tc>
          <w:tcPr>
            <w:tcW w:w="5000" w:type="pct"/>
            <w:gridSpan w:val="2"/>
          </w:tcPr>
          <w:p w:rsidR="00F16C31" w:rsidRPr="001D0580" w:rsidRDefault="00F16C31" w:rsidP="00AC794D">
            <w:pPr>
              <w:pStyle w:val="ListParagraph"/>
              <w:rPr>
                <w:rFonts w:ascii="Century Gothic" w:hAnsi="Century Gothic"/>
                <w:szCs w:val="16"/>
              </w:rPr>
            </w:pPr>
          </w:p>
        </w:tc>
      </w:tr>
    </w:tbl>
    <w:p w:rsidR="008A6CB8" w:rsidRPr="001D0580" w:rsidRDefault="008A6CB8" w:rsidP="001D0580">
      <w:pPr>
        <w:pStyle w:val="NoSpacing"/>
        <w:rPr>
          <w:sz w:val="28"/>
        </w:rPr>
      </w:pP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272797" w:rsidRPr="001D0580" w:rsidTr="00125C0E">
        <w:trPr>
          <w:trHeight w:val="404"/>
        </w:trPr>
        <w:tc>
          <w:tcPr>
            <w:tcW w:w="5000" w:type="pct"/>
            <w:shd w:val="clear" w:color="auto" w:fill="B6DDE8" w:themeFill="accent5" w:themeFillTint="66"/>
            <w:vAlign w:val="center"/>
          </w:tcPr>
          <w:p w:rsidR="00272797" w:rsidRPr="001D0580" w:rsidRDefault="00272797" w:rsidP="00125C0E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  <w:szCs w:val="16"/>
              </w:rPr>
            </w:pPr>
            <w:r w:rsidRPr="001D0580">
              <w:rPr>
                <w:rFonts w:ascii="Century Gothic" w:hAnsi="Century Gothic"/>
                <w:b/>
                <w:szCs w:val="20"/>
              </w:rPr>
              <w:t>Grants</w:t>
            </w:r>
          </w:p>
        </w:tc>
      </w:tr>
      <w:tr w:rsidR="00272797" w:rsidRPr="001D0580" w:rsidTr="00CA05B1">
        <w:trPr>
          <w:trHeight w:val="404"/>
        </w:trPr>
        <w:tc>
          <w:tcPr>
            <w:tcW w:w="5000" w:type="pct"/>
          </w:tcPr>
          <w:p w:rsidR="0026600B" w:rsidRPr="001D0580" w:rsidRDefault="0026600B" w:rsidP="0026600B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Cs w:val="16"/>
              </w:rPr>
            </w:pPr>
          </w:p>
        </w:tc>
      </w:tr>
    </w:tbl>
    <w:p w:rsidR="00272797" w:rsidRPr="001D0580" w:rsidRDefault="00272797" w:rsidP="001D0580">
      <w:pPr>
        <w:pStyle w:val="NoSpacing"/>
        <w:rPr>
          <w:sz w:val="28"/>
        </w:rPr>
      </w:pP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E452EA" w:rsidRPr="001D0580" w:rsidTr="00125C0E">
        <w:trPr>
          <w:trHeight w:val="404"/>
        </w:trPr>
        <w:tc>
          <w:tcPr>
            <w:tcW w:w="5000" w:type="pct"/>
            <w:shd w:val="clear" w:color="auto" w:fill="B6DDE8" w:themeFill="accent5" w:themeFillTint="66"/>
            <w:vAlign w:val="center"/>
          </w:tcPr>
          <w:p w:rsidR="00E452EA" w:rsidRPr="001D0580" w:rsidRDefault="00E452EA" w:rsidP="00125C0E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  <w:szCs w:val="16"/>
              </w:rPr>
            </w:pPr>
            <w:r w:rsidRPr="001D0580">
              <w:rPr>
                <w:rFonts w:ascii="Century Gothic" w:hAnsi="Century Gothic"/>
                <w:b/>
                <w:szCs w:val="20"/>
              </w:rPr>
              <w:t>Miscellaneous/Other</w:t>
            </w:r>
          </w:p>
        </w:tc>
      </w:tr>
      <w:tr w:rsidR="00E452EA" w:rsidRPr="001D0580" w:rsidTr="005E59ED">
        <w:trPr>
          <w:trHeight w:val="404"/>
        </w:trPr>
        <w:tc>
          <w:tcPr>
            <w:tcW w:w="5000" w:type="pct"/>
          </w:tcPr>
          <w:p w:rsidR="00E452EA" w:rsidRPr="001D0580" w:rsidRDefault="00E452EA" w:rsidP="005E59ED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Cs w:val="16"/>
              </w:rPr>
            </w:pPr>
          </w:p>
        </w:tc>
      </w:tr>
    </w:tbl>
    <w:p w:rsidR="00E452EA" w:rsidRPr="001D0580" w:rsidRDefault="00E452EA" w:rsidP="001D0580">
      <w:pPr>
        <w:pStyle w:val="NoSpacing"/>
        <w:rPr>
          <w:sz w:val="28"/>
        </w:rPr>
      </w:pPr>
    </w:p>
    <w:tbl>
      <w:tblPr>
        <w:tblStyle w:val="TableGrid"/>
        <w:tblW w:w="5000" w:type="pct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790"/>
      </w:tblGrid>
      <w:tr w:rsidR="00E452EA" w:rsidRPr="001D0580" w:rsidTr="00125C0E">
        <w:trPr>
          <w:trHeight w:val="404"/>
        </w:trPr>
        <w:tc>
          <w:tcPr>
            <w:tcW w:w="5000" w:type="pct"/>
            <w:shd w:val="clear" w:color="auto" w:fill="B6DDE8" w:themeFill="accent5" w:themeFillTint="66"/>
            <w:vAlign w:val="center"/>
          </w:tcPr>
          <w:p w:rsidR="00E452EA" w:rsidRPr="001D0580" w:rsidRDefault="00E452EA" w:rsidP="00125C0E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  <w:szCs w:val="16"/>
              </w:rPr>
            </w:pPr>
            <w:r w:rsidRPr="001D0580">
              <w:rPr>
                <w:rFonts w:ascii="Century Gothic" w:hAnsi="Century Gothic"/>
                <w:b/>
                <w:szCs w:val="20"/>
              </w:rPr>
              <w:t>Next Meeting</w:t>
            </w:r>
          </w:p>
        </w:tc>
      </w:tr>
      <w:tr w:rsidR="00E452EA" w:rsidRPr="001D0580" w:rsidTr="005E59ED">
        <w:trPr>
          <w:trHeight w:val="404"/>
        </w:trPr>
        <w:tc>
          <w:tcPr>
            <w:tcW w:w="5000" w:type="pct"/>
          </w:tcPr>
          <w:p w:rsidR="00E452EA" w:rsidRPr="001D0580" w:rsidRDefault="00E452EA" w:rsidP="005E59ED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Cs w:val="16"/>
              </w:rPr>
            </w:pPr>
          </w:p>
        </w:tc>
      </w:tr>
      <w:tr w:rsidR="00CD0712" w:rsidRPr="001D0580" w:rsidTr="00125C0E">
        <w:tblPrEx>
          <w:tblCellMar>
            <w:left w:w="108" w:type="dxa"/>
            <w:right w:w="108" w:type="dxa"/>
          </w:tblCellMar>
        </w:tblPrEx>
        <w:trPr>
          <w:trHeight w:val="404"/>
        </w:trPr>
        <w:tc>
          <w:tcPr>
            <w:tcW w:w="5000" w:type="pct"/>
            <w:shd w:val="clear" w:color="auto" w:fill="B6DDE8" w:themeFill="accent5" w:themeFillTint="66"/>
          </w:tcPr>
          <w:p w:rsidR="00CD0712" w:rsidRPr="001D0580" w:rsidRDefault="00CD0712" w:rsidP="00125C0E">
            <w:pPr>
              <w:pStyle w:val="ListParagraph"/>
              <w:numPr>
                <w:ilvl w:val="0"/>
                <w:numId w:val="6"/>
              </w:numPr>
              <w:rPr>
                <w:rFonts w:ascii="Century Gothic" w:hAnsi="Century Gothic"/>
                <w:b/>
                <w:szCs w:val="16"/>
              </w:rPr>
            </w:pPr>
            <w:r w:rsidRPr="001D0580">
              <w:rPr>
                <w:rFonts w:ascii="Century Gothic" w:hAnsi="Century Gothic"/>
                <w:b/>
                <w:szCs w:val="20"/>
              </w:rPr>
              <w:t>Parking Lot</w:t>
            </w:r>
            <w:r w:rsidR="00C83176" w:rsidRPr="001D0580">
              <w:rPr>
                <w:rFonts w:ascii="Century Gothic" w:hAnsi="Century Gothic"/>
                <w:b/>
                <w:szCs w:val="20"/>
              </w:rPr>
              <w:t xml:space="preserve"> (</w:t>
            </w:r>
            <w:r w:rsidR="00B53F5F" w:rsidRPr="001D0580">
              <w:rPr>
                <w:rFonts w:ascii="Century Gothic" w:hAnsi="Century Gothic"/>
                <w:b/>
                <w:szCs w:val="20"/>
              </w:rPr>
              <w:t xml:space="preserve">Topics Placed </w:t>
            </w:r>
            <w:r w:rsidR="00C83176" w:rsidRPr="001D0580">
              <w:rPr>
                <w:rFonts w:ascii="Century Gothic" w:hAnsi="Century Gothic"/>
                <w:b/>
                <w:szCs w:val="20"/>
              </w:rPr>
              <w:t>On Hold)</w:t>
            </w:r>
          </w:p>
        </w:tc>
      </w:tr>
      <w:tr w:rsidR="00CD0712" w:rsidRPr="001D0580" w:rsidTr="00CD0712">
        <w:tblPrEx>
          <w:tblCellMar>
            <w:left w:w="108" w:type="dxa"/>
            <w:right w:w="108" w:type="dxa"/>
          </w:tblCellMar>
        </w:tblPrEx>
        <w:trPr>
          <w:trHeight w:val="404"/>
        </w:trPr>
        <w:tc>
          <w:tcPr>
            <w:tcW w:w="5000" w:type="pct"/>
          </w:tcPr>
          <w:p w:rsidR="00CD0712" w:rsidRPr="001D0580" w:rsidRDefault="00CD0712" w:rsidP="00BA3326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Cs w:val="16"/>
              </w:rPr>
            </w:pPr>
          </w:p>
        </w:tc>
      </w:tr>
    </w:tbl>
    <w:p w:rsidR="00E60C18" w:rsidRPr="001D0580" w:rsidRDefault="00E60C18" w:rsidP="00E60C18">
      <w:pPr>
        <w:spacing w:after="0" w:line="240" w:lineRule="auto"/>
        <w:contextualSpacing/>
        <w:rPr>
          <w:rFonts w:ascii="Century Gothic" w:hAnsi="Century Gothic"/>
          <w:sz w:val="24"/>
        </w:rPr>
      </w:pPr>
      <w:bookmarkStart w:id="0" w:name="_GoBack"/>
      <w:bookmarkEnd w:id="0"/>
    </w:p>
    <w:sectPr w:rsidR="00E60C18" w:rsidRPr="001D0580" w:rsidSect="00732F6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21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1954" w:rsidRDefault="00601954" w:rsidP="00B906FF">
      <w:pPr>
        <w:spacing w:after="0" w:line="240" w:lineRule="auto"/>
      </w:pPr>
      <w:r>
        <w:separator/>
      </w:r>
    </w:p>
  </w:endnote>
  <w:endnote w:type="continuationSeparator" w:id="0">
    <w:p w:rsidR="00601954" w:rsidRDefault="00601954" w:rsidP="00B906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332A" w:rsidRPr="00B46526" w:rsidRDefault="00732F62" w:rsidP="0082332A">
    <w:pPr>
      <w:pStyle w:val="Footer"/>
    </w:pPr>
    <w:r>
      <w:t xml:space="preserve">Rev </w:t>
    </w:r>
    <w:r w:rsidR="00272797">
      <w:t>7</w:t>
    </w:r>
    <w:r w:rsidR="0082332A">
      <w:t>/201</w:t>
    </w:r>
    <w:r w:rsidR="00272797">
      <w:t>9</w:t>
    </w:r>
  </w:p>
  <w:p w:rsidR="00B46526" w:rsidRDefault="00B46526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332A" w:rsidRPr="00B46526" w:rsidRDefault="00732F62" w:rsidP="0082332A">
    <w:pPr>
      <w:pStyle w:val="Footer"/>
    </w:pPr>
    <w:r>
      <w:t xml:space="preserve">Rev </w:t>
    </w:r>
    <w:r w:rsidR="003A3DF7">
      <w:t>7/2019</w:t>
    </w:r>
  </w:p>
  <w:p w:rsidR="00C8387C" w:rsidRDefault="00C8387C" w:rsidP="00B4652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1954" w:rsidRDefault="00601954" w:rsidP="00B906FF">
      <w:pPr>
        <w:spacing w:after="0" w:line="240" w:lineRule="auto"/>
      </w:pPr>
      <w:r>
        <w:separator/>
      </w:r>
    </w:p>
  </w:footnote>
  <w:footnote w:type="continuationSeparator" w:id="0">
    <w:p w:rsidR="00601954" w:rsidRDefault="00601954" w:rsidP="00B906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332A" w:rsidRDefault="00732F62" w:rsidP="0082332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C60D921" wp14:editId="2A76B7C2">
              <wp:simplePos x="0" y="0"/>
              <wp:positionH relativeFrom="column">
                <wp:posOffset>784225</wp:posOffset>
              </wp:positionH>
              <wp:positionV relativeFrom="paragraph">
                <wp:posOffset>-36830</wp:posOffset>
              </wp:positionV>
              <wp:extent cx="1836420" cy="810260"/>
              <wp:effectExtent l="0" t="0" r="0" b="8890"/>
              <wp:wrapTight wrapText="bothSides">
                <wp:wrapPolygon edited="0">
                  <wp:start x="448" y="0"/>
                  <wp:lineTo x="448" y="21329"/>
                  <wp:lineTo x="20838" y="21329"/>
                  <wp:lineTo x="20838" y="0"/>
                  <wp:lineTo x="448" y="0"/>
                </wp:wrapPolygon>
              </wp:wrapTight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6420" cy="810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2332A" w:rsidRPr="00216074" w:rsidRDefault="0082332A" w:rsidP="0082332A">
                          <w:pPr>
                            <w:spacing w:line="240" w:lineRule="auto"/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</w:pPr>
                          <w:r w:rsidRPr="00216074"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t>Franklin County Public Health</w:t>
                          </w:r>
                          <w:r w:rsidRPr="00216074"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br/>
                            <w:t>280 East Broad Street</w:t>
                          </w:r>
                          <w:r w:rsidRPr="00216074"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br/>
                            <w:t>Columbus, Ohio 43215-4562</w:t>
                          </w:r>
                          <w:r w:rsidRPr="00216074"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br/>
                            <w:t>(614) 525-3160</w:t>
                          </w:r>
                          <w:r w:rsidRPr="00216074"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br/>
                            <w:t>www.myfcph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60D921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61.75pt;margin-top:-2.9pt;width:144.6pt;height:63.8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" filled="f" stroked="f">
              <v:textbox>
                <w:txbxContent>
                  <w:p w:rsidR="0082332A" w:rsidRPr="00216074" w:rsidRDefault="0082332A" w:rsidP="0082332A">
                    <w:pPr>
                      <w:spacing w:line="240" w:lineRule="auto"/>
                      <w:rPr>
                        <w:rFonts w:ascii="Century Gothic" w:hAnsi="Century Gothic"/>
                        <w:sz w:val="18"/>
                        <w:szCs w:val="18"/>
                      </w:rPr>
                    </w:pPr>
                    <w:r w:rsidRPr="00216074">
                      <w:rPr>
                        <w:rFonts w:ascii="Century Gothic" w:hAnsi="Century Gothic"/>
                        <w:sz w:val="18"/>
                        <w:szCs w:val="18"/>
                      </w:rPr>
                      <w:t>Franklin County Public Health</w:t>
                    </w:r>
                    <w:r w:rsidRPr="00216074">
                      <w:rPr>
                        <w:rFonts w:ascii="Century Gothic" w:hAnsi="Century Gothic"/>
                        <w:sz w:val="18"/>
                        <w:szCs w:val="18"/>
                      </w:rPr>
                      <w:br/>
                      <w:t>280 East Broad Street</w:t>
                    </w:r>
                    <w:r w:rsidRPr="00216074">
                      <w:rPr>
                        <w:rFonts w:ascii="Century Gothic" w:hAnsi="Century Gothic"/>
                        <w:sz w:val="18"/>
                        <w:szCs w:val="18"/>
                      </w:rPr>
                      <w:br/>
                      <w:t>Columbus, Ohio 43215-4562</w:t>
                    </w:r>
                    <w:r w:rsidRPr="00216074">
                      <w:rPr>
                        <w:rFonts w:ascii="Century Gothic" w:hAnsi="Century Gothic"/>
                        <w:sz w:val="18"/>
                        <w:szCs w:val="18"/>
                      </w:rPr>
                      <w:br/>
                      <w:t>(614) 525-3160</w:t>
                    </w:r>
                    <w:r w:rsidRPr="00216074">
                      <w:rPr>
                        <w:rFonts w:ascii="Century Gothic" w:hAnsi="Century Gothic"/>
                        <w:sz w:val="18"/>
                        <w:szCs w:val="18"/>
                      </w:rPr>
                      <w:br/>
                      <w:t>www.myfcph.org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82332A"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3F7BB4A4" wp14:editId="07CDC73B">
              <wp:simplePos x="0" y="0"/>
              <wp:positionH relativeFrom="column">
                <wp:posOffset>3219450</wp:posOffset>
              </wp:positionH>
              <wp:positionV relativeFrom="paragraph">
                <wp:posOffset>-238125</wp:posOffset>
              </wp:positionV>
              <wp:extent cx="3670935" cy="933450"/>
              <wp:effectExtent l="0" t="0" r="0" b="0"/>
              <wp:wrapTight wrapText="bothSides">
                <wp:wrapPolygon edited="0">
                  <wp:start x="224" y="0"/>
                  <wp:lineTo x="224" y="21159"/>
                  <wp:lineTo x="21185" y="21159"/>
                  <wp:lineTo x="21185" y="0"/>
                  <wp:lineTo x="224" y="0"/>
                </wp:wrapPolygon>
              </wp:wrapTight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093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2332A" w:rsidRPr="003A3DF7" w:rsidRDefault="0082332A" w:rsidP="0082332A">
                          <w:pPr>
                            <w:jc w:val="right"/>
                            <w:rPr>
                              <w:rFonts w:ascii="Century Gothic" w:hAnsi="Century Gothic"/>
                              <w:b/>
                              <w:sz w:val="24"/>
                              <w:szCs w:val="24"/>
                            </w:rPr>
                          </w:pPr>
                          <w:r w:rsidRPr="003A3DF7">
                            <w:rPr>
                              <w:rFonts w:ascii="Century Gothic" w:hAnsi="Century Gothic"/>
                              <w:b/>
                              <w:sz w:val="24"/>
                              <w:szCs w:val="24"/>
                            </w:rPr>
                            <w:t>Meeting Not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7BB4A4" id="Text Box 6" o:spid="_x0000_s1027" type="#_x0000_t202" style="position:absolute;margin-left:253.5pt;margin-top:-18.75pt;width:289.05pt;height:73.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" filled="f" stroked="f">
              <v:textbox>
                <w:txbxContent>
                  <w:p w:rsidR="0082332A" w:rsidRPr="003A3DF7" w:rsidRDefault="0082332A" w:rsidP="0082332A">
                    <w:pPr>
                      <w:jc w:val="right"/>
                      <w:rPr>
                        <w:rFonts w:ascii="Century Gothic" w:hAnsi="Century Gothic"/>
                        <w:b/>
                        <w:sz w:val="24"/>
                        <w:szCs w:val="24"/>
                      </w:rPr>
                    </w:pPr>
                    <w:r w:rsidRPr="003A3DF7">
                      <w:rPr>
                        <w:rFonts w:ascii="Century Gothic" w:hAnsi="Century Gothic"/>
                        <w:b/>
                        <w:sz w:val="24"/>
                        <w:szCs w:val="24"/>
                      </w:rPr>
                      <w:t>Meeting Notes</w:t>
                    </w:r>
                  </w:p>
                </w:txbxContent>
              </v:textbox>
              <w10:wrap type="tight"/>
            </v:shape>
          </w:pict>
        </mc:Fallback>
      </mc:AlternateContent>
    </w:r>
    <w:r>
      <w:rPr>
        <w:noProof/>
      </w:rPr>
      <w:drawing>
        <wp:inline distT="0" distB="0" distL="0" distR="0">
          <wp:extent cx="628650" cy="68580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cphLogo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387C" w:rsidRDefault="0082332A" w:rsidP="00C8387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>
              <wp:simplePos x="0" y="0"/>
              <wp:positionH relativeFrom="column">
                <wp:posOffset>3219450</wp:posOffset>
              </wp:positionH>
              <wp:positionV relativeFrom="paragraph">
                <wp:posOffset>-238125</wp:posOffset>
              </wp:positionV>
              <wp:extent cx="3670935" cy="933450"/>
              <wp:effectExtent l="0" t="0" r="0" b="0"/>
              <wp:wrapTight wrapText="bothSides">
                <wp:wrapPolygon edited="0">
                  <wp:start x="224" y="0"/>
                  <wp:lineTo x="224" y="21159"/>
                  <wp:lineTo x="21185" y="21159"/>
                  <wp:lineTo x="21185" y="0"/>
                  <wp:lineTo x="224" y="0"/>
                </wp:wrapPolygon>
              </wp:wrapTight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7093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8387C" w:rsidRPr="003A3DF7" w:rsidRDefault="00DC4FA6" w:rsidP="00C8387C">
                          <w:pPr>
                            <w:jc w:val="right"/>
                            <w:rPr>
                              <w:rFonts w:ascii="Century Gothic" w:hAnsi="Century Gothic"/>
                              <w:b/>
                              <w:sz w:val="24"/>
                              <w:szCs w:val="24"/>
                            </w:rPr>
                          </w:pPr>
                          <w:r w:rsidRPr="003A3DF7">
                            <w:rPr>
                              <w:rFonts w:ascii="Century Gothic" w:hAnsi="Century Gothic"/>
                              <w:b/>
                              <w:sz w:val="24"/>
                              <w:szCs w:val="24"/>
                            </w:rPr>
                            <w:t>Meeting Not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253.5pt;margin-top:-18.75pt;width:289.05pt;height:73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" filled="f" stroked="f">
              <v:textbox>
                <w:txbxContent>
                  <w:p w:rsidR="00C8387C" w:rsidRPr="003A3DF7" w:rsidRDefault="00DC4FA6" w:rsidP="00C8387C">
                    <w:pPr>
                      <w:jc w:val="right"/>
                      <w:rPr>
                        <w:rFonts w:ascii="Century Gothic" w:hAnsi="Century Gothic"/>
                        <w:b/>
                        <w:sz w:val="24"/>
                        <w:szCs w:val="24"/>
                      </w:rPr>
                    </w:pPr>
                    <w:r w:rsidRPr="003A3DF7">
                      <w:rPr>
                        <w:rFonts w:ascii="Century Gothic" w:hAnsi="Century Gothic"/>
                        <w:b/>
                        <w:sz w:val="24"/>
                        <w:szCs w:val="24"/>
                      </w:rPr>
                      <w:t>Meeting Notes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FB08BE"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column">
                <wp:posOffset>784597</wp:posOffset>
              </wp:positionH>
              <wp:positionV relativeFrom="paragraph">
                <wp:posOffset>-103985</wp:posOffset>
              </wp:positionV>
              <wp:extent cx="1836420" cy="810260"/>
              <wp:effectExtent l="0" t="0" r="0" b="8890"/>
              <wp:wrapTight wrapText="bothSides">
                <wp:wrapPolygon edited="0">
                  <wp:start x="448" y="0"/>
                  <wp:lineTo x="448" y="21329"/>
                  <wp:lineTo x="20838" y="21329"/>
                  <wp:lineTo x="20838" y="0"/>
                  <wp:lineTo x="448" y="0"/>
                </wp:wrapPolygon>
              </wp:wrapTight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36420" cy="810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8387C" w:rsidRPr="00B906FF" w:rsidRDefault="00C8387C" w:rsidP="00C8387C">
                          <w:pPr>
                            <w:spacing w:line="240" w:lineRule="auto"/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</w:pPr>
                          <w:r w:rsidRPr="00B906FF"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t>Franklin County Public Health</w:t>
                          </w:r>
                          <w:r w:rsidRPr="00B906FF"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br/>
                            <w:t>280 East Broad Street</w:t>
                          </w:r>
                          <w:r w:rsidRPr="00B906FF"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br/>
                            <w:t>Columbus, Ohio 43215</w:t>
                          </w:r>
                          <w:r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t>-4562</w:t>
                          </w:r>
                          <w:r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br/>
                            <w:t>(614) 525-3160</w:t>
                          </w:r>
                          <w:r>
                            <w:rPr>
                              <w:rFonts w:ascii="Century Gothic" w:hAnsi="Century Gothic"/>
                              <w:sz w:val="18"/>
                              <w:szCs w:val="18"/>
                            </w:rPr>
                            <w:br/>
                            <w:t>www.myfcph.or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9" type="#_x0000_t202" style="position:absolute;margin-left:61.8pt;margin-top:-8.2pt;width:144.6pt;height:63.8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" filled="f" stroked="f">
              <v:textbox>
                <w:txbxContent>
                  <w:p w:rsidR="00C8387C" w:rsidRPr="00B906FF" w:rsidRDefault="00C8387C" w:rsidP="00C8387C">
                    <w:pPr>
                      <w:spacing w:line="240" w:lineRule="auto"/>
                      <w:rPr>
                        <w:rFonts w:ascii="Century Gothic" w:hAnsi="Century Gothic"/>
                        <w:sz w:val="18"/>
                        <w:szCs w:val="18"/>
                      </w:rPr>
                    </w:pPr>
                    <w:r w:rsidRPr="00B906FF">
                      <w:rPr>
                        <w:rFonts w:ascii="Century Gothic" w:hAnsi="Century Gothic"/>
                        <w:sz w:val="18"/>
                        <w:szCs w:val="18"/>
                      </w:rPr>
                      <w:t>Franklin County Public Health</w:t>
                    </w:r>
                    <w:r w:rsidRPr="00B906FF">
                      <w:rPr>
                        <w:rFonts w:ascii="Century Gothic" w:hAnsi="Century Gothic"/>
                        <w:sz w:val="18"/>
                        <w:szCs w:val="18"/>
                      </w:rPr>
                      <w:br/>
                      <w:t>280 East Broad Street</w:t>
                    </w:r>
                    <w:r w:rsidRPr="00B906FF">
                      <w:rPr>
                        <w:rFonts w:ascii="Century Gothic" w:hAnsi="Century Gothic"/>
                        <w:sz w:val="18"/>
                        <w:szCs w:val="18"/>
                      </w:rPr>
                      <w:br/>
                      <w:t>Columbus, Ohio 43215</w:t>
                    </w:r>
                    <w:r>
                      <w:rPr>
                        <w:rFonts w:ascii="Century Gothic" w:hAnsi="Century Gothic"/>
                        <w:sz w:val="18"/>
                        <w:szCs w:val="18"/>
                      </w:rPr>
                      <w:t>-4562</w:t>
                    </w:r>
                    <w:r>
                      <w:rPr>
                        <w:rFonts w:ascii="Century Gothic" w:hAnsi="Century Gothic"/>
                        <w:sz w:val="18"/>
                        <w:szCs w:val="18"/>
                      </w:rPr>
                      <w:br/>
                      <w:t>(614) 525-3160</w:t>
                    </w:r>
                    <w:r>
                      <w:rPr>
                        <w:rFonts w:ascii="Century Gothic" w:hAnsi="Century Gothic"/>
                        <w:sz w:val="18"/>
                        <w:szCs w:val="18"/>
                      </w:rPr>
                      <w:br/>
                      <w:t>www.myfcph.org</w:t>
                    </w:r>
                  </w:p>
                </w:txbxContent>
              </v:textbox>
              <w10:wrap type="tight"/>
            </v:shape>
          </w:pict>
        </mc:Fallback>
      </mc:AlternateContent>
    </w:r>
    <w:r w:rsidR="00732F62">
      <w:rPr>
        <w:noProof/>
      </w:rPr>
      <w:drawing>
        <wp:inline distT="0" distB="0" distL="0" distR="0">
          <wp:extent cx="628650" cy="6858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cphLogo_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8387C" w:rsidRDefault="00C8387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142EC"/>
    <w:multiLevelType w:val="hybridMultilevel"/>
    <w:tmpl w:val="4CC24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A19AD"/>
    <w:multiLevelType w:val="hybridMultilevel"/>
    <w:tmpl w:val="CDA017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44B6D"/>
    <w:multiLevelType w:val="hybridMultilevel"/>
    <w:tmpl w:val="41D62B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B57C3C"/>
    <w:multiLevelType w:val="hybridMultilevel"/>
    <w:tmpl w:val="BCB4B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B5F83"/>
    <w:multiLevelType w:val="hybridMultilevel"/>
    <w:tmpl w:val="E59C1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A55AF3"/>
    <w:multiLevelType w:val="hybridMultilevel"/>
    <w:tmpl w:val="057CD782"/>
    <w:lvl w:ilvl="0" w:tplc="BBDC65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8F29B8"/>
    <w:multiLevelType w:val="hybridMultilevel"/>
    <w:tmpl w:val="8164785C"/>
    <w:lvl w:ilvl="0" w:tplc="BBDC655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rewMDK2MDAzMjdS0lEKTi0uzszPAykwqgUA63jAiywAAAA="/>
  </w:docVars>
  <w:rsids>
    <w:rsidRoot w:val="00B906FF"/>
    <w:rsid w:val="000176B5"/>
    <w:rsid w:val="00053CA8"/>
    <w:rsid w:val="000A505C"/>
    <w:rsid w:val="000C6A06"/>
    <w:rsid w:val="000D7B55"/>
    <w:rsid w:val="000F3EDD"/>
    <w:rsid w:val="00125C0E"/>
    <w:rsid w:val="00133696"/>
    <w:rsid w:val="00175692"/>
    <w:rsid w:val="0018291C"/>
    <w:rsid w:val="001848A9"/>
    <w:rsid w:val="001B647D"/>
    <w:rsid w:val="001C154C"/>
    <w:rsid w:val="001D0580"/>
    <w:rsid w:val="00216074"/>
    <w:rsid w:val="00222D82"/>
    <w:rsid w:val="00231B3F"/>
    <w:rsid w:val="0026600B"/>
    <w:rsid w:val="00271237"/>
    <w:rsid w:val="00272797"/>
    <w:rsid w:val="00273705"/>
    <w:rsid w:val="00286274"/>
    <w:rsid w:val="00312557"/>
    <w:rsid w:val="00326DC5"/>
    <w:rsid w:val="0034696B"/>
    <w:rsid w:val="003A3C7A"/>
    <w:rsid w:val="003A3DF7"/>
    <w:rsid w:val="00476900"/>
    <w:rsid w:val="00601954"/>
    <w:rsid w:val="006225CF"/>
    <w:rsid w:val="00644765"/>
    <w:rsid w:val="006946CB"/>
    <w:rsid w:val="006B02F8"/>
    <w:rsid w:val="006C2529"/>
    <w:rsid w:val="006D5C01"/>
    <w:rsid w:val="006F3A16"/>
    <w:rsid w:val="00707C8D"/>
    <w:rsid w:val="00732F62"/>
    <w:rsid w:val="00772942"/>
    <w:rsid w:val="007772D7"/>
    <w:rsid w:val="00791D8B"/>
    <w:rsid w:val="008202BE"/>
    <w:rsid w:val="00820FA3"/>
    <w:rsid w:val="0082332A"/>
    <w:rsid w:val="008352D8"/>
    <w:rsid w:val="0084563B"/>
    <w:rsid w:val="00876DB3"/>
    <w:rsid w:val="008A6CB8"/>
    <w:rsid w:val="008B16BE"/>
    <w:rsid w:val="008D03F8"/>
    <w:rsid w:val="009322A3"/>
    <w:rsid w:val="0093410F"/>
    <w:rsid w:val="009728FD"/>
    <w:rsid w:val="009C4052"/>
    <w:rsid w:val="00A23BCB"/>
    <w:rsid w:val="00A77A9E"/>
    <w:rsid w:val="00AC1740"/>
    <w:rsid w:val="00AC794D"/>
    <w:rsid w:val="00B46526"/>
    <w:rsid w:val="00B53F5F"/>
    <w:rsid w:val="00B70402"/>
    <w:rsid w:val="00B906FF"/>
    <w:rsid w:val="00BD15F9"/>
    <w:rsid w:val="00BF059B"/>
    <w:rsid w:val="00C83176"/>
    <w:rsid w:val="00C8387C"/>
    <w:rsid w:val="00CD0712"/>
    <w:rsid w:val="00CD4D21"/>
    <w:rsid w:val="00CE1E81"/>
    <w:rsid w:val="00CF2F5E"/>
    <w:rsid w:val="00D41D38"/>
    <w:rsid w:val="00D57115"/>
    <w:rsid w:val="00D97544"/>
    <w:rsid w:val="00DC4FA6"/>
    <w:rsid w:val="00DD3EB1"/>
    <w:rsid w:val="00DE5A7D"/>
    <w:rsid w:val="00E452EA"/>
    <w:rsid w:val="00E60C18"/>
    <w:rsid w:val="00EC6ABA"/>
    <w:rsid w:val="00ED6763"/>
    <w:rsid w:val="00F16C31"/>
    <w:rsid w:val="00F454FD"/>
    <w:rsid w:val="00F52142"/>
    <w:rsid w:val="00F62E3E"/>
    <w:rsid w:val="00F93917"/>
    <w:rsid w:val="00F96935"/>
    <w:rsid w:val="00FB08BE"/>
    <w:rsid w:val="00FB2EBB"/>
    <w:rsid w:val="00FC7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0D96C8D0-FE89-4A4F-A48A-8569D61F9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06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6FF"/>
  </w:style>
  <w:style w:type="paragraph" w:styleId="Footer">
    <w:name w:val="footer"/>
    <w:basedOn w:val="Normal"/>
    <w:link w:val="FooterChar"/>
    <w:uiPriority w:val="99"/>
    <w:unhideWhenUsed/>
    <w:rsid w:val="00C8387C"/>
    <w:pPr>
      <w:tabs>
        <w:tab w:val="center" w:pos="4680"/>
        <w:tab w:val="right" w:pos="10440"/>
      </w:tabs>
      <w:spacing w:after="0" w:line="240" w:lineRule="auto"/>
    </w:pPr>
    <w:rPr>
      <w:rFonts w:ascii="Century Gothic" w:hAnsi="Century Gothic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C8387C"/>
    <w:rPr>
      <w:rFonts w:ascii="Century Gothic" w:hAnsi="Century Gothic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06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06F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25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4765"/>
    <w:pPr>
      <w:ind w:left="720"/>
      <w:contextualSpacing/>
    </w:pPr>
  </w:style>
  <w:style w:type="paragraph" w:styleId="NoSpacing">
    <w:name w:val="No Spacing"/>
    <w:uiPriority w:val="1"/>
    <w:qFormat/>
    <w:rsid w:val="00BF05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F9212-B9C8-4346-B220-0A7203FCB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CDC</Company>
  <LinksUpToDate>false</LinksUpToDate>
  <CharactersWithSpaces>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cker, Tara X.</dc:creator>
  <cp:lastModifiedBy>Burkitt, Alycia M.</cp:lastModifiedBy>
  <cp:revision>5</cp:revision>
  <cp:lastPrinted>2019-08-13T19:41:00Z</cp:lastPrinted>
  <dcterms:created xsi:type="dcterms:W3CDTF">2019-08-13T19:51:00Z</dcterms:created>
  <dcterms:modified xsi:type="dcterms:W3CDTF">2019-09-09T16:10:00Z</dcterms:modified>
</cp:coreProperties>
</file>